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3DBF0" w14:textId="77777777" w:rsidR="00D4754E" w:rsidRDefault="0044114B">
      <w:pPr>
        <w:spacing w:before="66"/>
        <w:ind w:left="264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32D9675F" w14:textId="77777777" w:rsidR="00D4754E" w:rsidRDefault="0044114B">
      <w:pPr>
        <w:pStyle w:val="BodyText"/>
        <w:ind w:left="264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595F718A" w14:textId="77777777" w:rsidR="00D4754E" w:rsidRDefault="0044114B">
      <w:pPr>
        <w:spacing w:before="5"/>
        <w:ind w:left="264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3D93A6A8" w14:textId="77777777" w:rsidR="00D4754E" w:rsidRDefault="0044114B">
      <w:pPr>
        <w:spacing w:before="2" w:line="207" w:lineRule="exact"/>
        <w:ind w:left="264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646D479B" w14:textId="77777777" w:rsidR="00D4754E" w:rsidRDefault="0044114B">
      <w:pPr>
        <w:spacing w:line="174" w:lineRule="exact"/>
        <w:ind w:left="263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4F60F793" w14:textId="77777777" w:rsidR="00D4754E" w:rsidRDefault="0044114B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56069C51" w14:textId="77777777" w:rsidR="00D4754E" w:rsidRDefault="00D4754E">
      <w:p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56A7A811" w14:textId="77777777" w:rsidR="00D4754E" w:rsidRDefault="0044114B">
      <w:pPr>
        <w:spacing w:before="35"/>
        <w:ind w:left="264"/>
        <w:rPr>
          <w:b/>
          <w:sz w:val="18"/>
        </w:rPr>
      </w:pPr>
      <w:hyperlink r:id="rId4">
        <w:r>
          <w:rPr>
            <w:b/>
            <w:color w:val="0000FF"/>
            <w:sz w:val="18"/>
            <w:u w:val="single" w:color="0000FF"/>
          </w:rPr>
          <w:t>jhewitt@nsbn.state.nv.us</w:t>
        </w:r>
      </w:hyperlink>
    </w:p>
    <w:p w14:paraId="78E76971" w14:textId="77777777" w:rsidR="00D4754E" w:rsidRDefault="0044114B">
      <w:pPr>
        <w:spacing w:line="276" w:lineRule="exact"/>
        <w:ind w:left="255" w:right="4571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4</w:t>
      </w:r>
      <w:r>
        <w:rPr>
          <w:b/>
          <w:position w:val="8"/>
          <w:sz w:val="16"/>
        </w:rPr>
        <w:t>th</w:t>
      </w:r>
      <w:r>
        <w:rPr>
          <w:b/>
          <w:spacing w:val="20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0C50903" w14:textId="77777777" w:rsidR="00D4754E" w:rsidRDefault="0044114B">
      <w:pPr>
        <w:ind w:left="255" w:right="4571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ctober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ovemb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ecember</w:t>
      </w:r>
    </w:p>
    <w:p w14:paraId="01F7A6C3" w14:textId="77777777" w:rsidR="00D4754E" w:rsidRDefault="00D4754E">
      <w:pPr>
        <w:jc w:val="center"/>
        <w:rPr>
          <w:sz w:val="24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618"/>
            <w:col w:w="10758"/>
          </w:cols>
        </w:sectPr>
      </w:pPr>
    </w:p>
    <w:p w14:paraId="14C5452F" w14:textId="77777777" w:rsidR="00D4754E" w:rsidRDefault="0044114B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</w:t>
      </w:r>
      <w:r>
        <w:rPr>
          <w:b/>
          <w:sz w:val="20"/>
        </w:rPr>
        <w:t>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>administrator. By signing this form you are a</w:t>
      </w:r>
      <w:r>
        <w:rPr>
          <w:sz w:val="20"/>
        </w:rPr>
        <w:t>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6EFBD458" w14:textId="77777777" w:rsidR="00D4754E" w:rsidRDefault="00D4754E">
      <w:pPr>
        <w:pStyle w:val="BodyText"/>
        <w:spacing w:before="10"/>
        <w:rPr>
          <w:b/>
          <w:sz w:val="23"/>
        </w:rPr>
      </w:pPr>
    </w:p>
    <w:p w14:paraId="4E0E349F" w14:textId="77777777" w:rsidR="00D4754E" w:rsidRDefault="0044114B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058CF5" w14:textId="77777777" w:rsidR="00D4754E" w:rsidRDefault="0044114B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</w:t>
      </w:r>
      <w:r>
        <w:rPr>
          <w:b/>
          <w:sz w:val="16"/>
        </w:rPr>
        <w:t>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79FD5AA2" w14:textId="77777777" w:rsidR="00D4754E" w:rsidRDefault="00D4754E">
      <w:pPr>
        <w:pStyle w:val="BodyText"/>
        <w:spacing w:before="7"/>
        <w:rPr>
          <w:b/>
        </w:rPr>
      </w:pPr>
    </w:p>
    <w:p w14:paraId="078AEB92" w14:textId="77777777" w:rsidR="00D4754E" w:rsidRDefault="0044114B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BF71C" w14:textId="77777777" w:rsidR="00D4754E" w:rsidRDefault="0044114B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69C3DA6A" w14:textId="77777777" w:rsidR="00D4754E" w:rsidRDefault="00D4754E">
      <w:pPr>
        <w:pStyle w:val="BodyText"/>
        <w:spacing w:before="9"/>
      </w:pPr>
    </w:p>
    <w:p w14:paraId="199F0E6B" w14:textId="77777777" w:rsidR="00D4754E" w:rsidRDefault="0044114B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F8E6A8" w14:textId="77777777" w:rsidR="00D4754E" w:rsidRDefault="0044114B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38B56EF5" w14:textId="77777777" w:rsidR="00D4754E" w:rsidRDefault="00D4754E">
      <w:pPr>
        <w:pStyle w:val="BodyText"/>
        <w:spacing w:before="8"/>
      </w:pPr>
    </w:p>
    <w:p w14:paraId="236E8220" w14:textId="77777777" w:rsidR="00D4754E" w:rsidRDefault="0044114B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182C649" w14:textId="77777777" w:rsidR="00D4754E" w:rsidRDefault="00D4754E">
      <w:pPr>
        <w:pStyle w:val="BodyText"/>
        <w:spacing w:before="10"/>
        <w:rPr>
          <w:sz w:val="12"/>
        </w:rPr>
      </w:pPr>
    </w:p>
    <w:p w14:paraId="70FDD55A" w14:textId="77777777" w:rsidR="00D4754E" w:rsidRDefault="0044114B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</w:t>
      </w:r>
      <w:r>
        <w:t>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54EEE10B" w14:textId="77777777" w:rsidR="00D4754E" w:rsidRDefault="00D4754E">
      <w:pPr>
        <w:pStyle w:val="BodyText"/>
        <w:spacing w:before="9"/>
      </w:pPr>
    </w:p>
    <w:p w14:paraId="6B3C4CDE" w14:textId="77777777" w:rsidR="00D4754E" w:rsidRDefault="0044114B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35DD3BE" w14:textId="77777777" w:rsidR="00D4754E" w:rsidRDefault="00D4754E">
      <w:pPr>
        <w:pStyle w:val="BodyText"/>
        <w:spacing w:before="10"/>
        <w:rPr>
          <w:sz w:val="12"/>
        </w:rPr>
      </w:pPr>
    </w:p>
    <w:p w14:paraId="4190D380" w14:textId="77777777" w:rsidR="00D4754E" w:rsidRDefault="0044114B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0EA72B" w14:textId="77777777" w:rsidR="00D4754E" w:rsidRDefault="00D4754E">
      <w:pPr>
        <w:pStyle w:val="BodyText"/>
        <w:spacing w:before="7"/>
        <w:rPr>
          <w:sz w:val="12"/>
        </w:rPr>
      </w:pPr>
    </w:p>
    <w:p w14:paraId="09301C61" w14:textId="77777777" w:rsidR="00D4754E" w:rsidRDefault="0044114B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18DC3743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15BD5D2E" w14:textId="77777777" w:rsidR="00D4754E" w:rsidRDefault="00D4754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AC5A12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1B082C6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239BFFF3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2B6DE47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C7A0AD5" w14:textId="77777777" w:rsidR="00D4754E" w:rsidRDefault="00D4754E">
            <w:pPr>
              <w:pStyle w:val="TableParagraph"/>
              <w:rPr>
                <w:b/>
                <w:sz w:val="16"/>
              </w:rPr>
            </w:pPr>
          </w:p>
          <w:p w14:paraId="60FE5A54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646A07FC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5340CA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77AB1CD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A7D6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809B00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6B2621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ABBA8DD" w14:textId="77777777">
        <w:trPr>
          <w:trHeight w:val="575"/>
        </w:trPr>
        <w:tc>
          <w:tcPr>
            <w:tcW w:w="6679" w:type="dxa"/>
          </w:tcPr>
          <w:p w14:paraId="52C143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47C0D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ABD16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02C6E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C96A81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C1BEF8A" w14:textId="77777777">
        <w:trPr>
          <w:trHeight w:val="575"/>
        </w:trPr>
        <w:tc>
          <w:tcPr>
            <w:tcW w:w="6679" w:type="dxa"/>
          </w:tcPr>
          <w:p w14:paraId="1C4A01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E2FFA9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1ACF5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5AD07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DFCF3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33A9D090" w14:textId="77777777">
        <w:trPr>
          <w:trHeight w:val="575"/>
        </w:trPr>
        <w:tc>
          <w:tcPr>
            <w:tcW w:w="6679" w:type="dxa"/>
          </w:tcPr>
          <w:p w14:paraId="26C138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DA18F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A0F89A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216D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A66C53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6848622" w14:textId="77777777">
        <w:trPr>
          <w:trHeight w:val="575"/>
        </w:trPr>
        <w:tc>
          <w:tcPr>
            <w:tcW w:w="6679" w:type="dxa"/>
          </w:tcPr>
          <w:p w14:paraId="14B2F38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034C2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28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E0B2D9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DE0074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51AC7E7" w14:textId="77777777" w:rsidR="00D4754E" w:rsidRDefault="00D4754E">
      <w:pPr>
        <w:rPr>
          <w:rFonts w:ascii="Times New Roman"/>
          <w:sz w:val="18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7F73C500" w14:textId="77777777" w:rsidR="00D4754E" w:rsidRDefault="0044114B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17599A45" w14:textId="77777777" w:rsidR="00D4754E" w:rsidRDefault="00D4754E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6925FD8E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638019EA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46EFF79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14B9A2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C6591CC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F9731D3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465F4916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5083BE3D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121D2F2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717D10C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5FA1E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7685E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09F418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746998F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4E3A88D" w14:textId="77777777">
        <w:trPr>
          <w:trHeight w:val="575"/>
        </w:trPr>
        <w:tc>
          <w:tcPr>
            <w:tcW w:w="6679" w:type="dxa"/>
          </w:tcPr>
          <w:p w14:paraId="04A74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8458B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34C5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D6B53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1F37BD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14029D4F" w14:textId="77777777">
        <w:trPr>
          <w:trHeight w:val="575"/>
        </w:trPr>
        <w:tc>
          <w:tcPr>
            <w:tcW w:w="6679" w:type="dxa"/>
          </w:tcPr>
          <w:p w14:paraId="2CC5E5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F0F40E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3A731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85D9BD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A3024D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B71301" w14:textId="77777777">
        <w:trPr>
          <w:trHeight w:val="577"/>
        </w:trPr>
        <w:tc>
          <w:tcPr>
            <w:tcW w:w="6679" w:type="dxa"/>
          </w:tcPr>
          <w:p w14:paraId="4359989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3EEDB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C321C5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975D21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809240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8228F0F" w14:textId="77777777">
        <w:trPr>
          <w:trHeight w:val="575"/>
        </w:trPr>
        <w:tc>
          <w:tcPr>
            <w:tcW w:w="6679" w:type="dxa"/>
          </w:tcPr>
          <w:p w14:paraId="7760E2A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E32F7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A03D7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662231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DEA148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06A05FD" w14:textId="77777777">
        <w:trPr>
          <w:trHeight w:val="575"/>
        </w:trPr>
        <w:tc>
          <w:tcPr>
            <w:tcW w:w="6679" w:type="dxa"/>
          </w:tcPr>
          <w:p w14:paraId="50D6EA4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E63F4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160A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BA20C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D92B9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D1B0849" w14:textId="77777777">
        <w:trPr>
          <w:trHeight w:val="575"/>
        </w:trPr>
        <w:tc>
          <w:tcPr>
            <w:tcW w:w="6679" w:type="dxa"/>
          </w:tcPr>
          <w:p w14:paraId="5E7495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927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214DF0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5BDA16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E5E8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B15BA65" w14:textId="77777777">
        <w:trPr>
          <w:trHeight w:val="575"/>
        </w:trPr>
        <w:tc>
          <w:tcPr>
            <w:tcW w:w="6679" w:type="dxa"/>
          </w:tcPr>
          <w:p w14:paraId="1119CC8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5C777F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051DE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FE2EE2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D78BA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B3E8198" w14:textId="77777777">
        <w:trPr>
          <w:trHeight w:val="575"/>
        </w:trPr>
        <w:tc>
          <w:tcPr>
            <w:tcW w:w="6679" w:type="dxa"/>
          </w:tcPr>
          <w:p w14:paraId="6B9C93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0C141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3AF3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F96D0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BF918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5992CA" w14:textId="77777777">
        <w:trPr>
          <w:trHeight w:val="578"/>
        </w:trPr>
        <w:tc>
          <w:tcPr>
            <w:tcW w:w="6679" w:type="dxa"/>
          </w:tcPr>
          <w:p w14:paraId="37FE7BB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DDBB2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60C70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4C0B39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FB72D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7A2EFE2" w14:textId="77777777">
        <w:trPr>
          <w:trHeight w:val="575"/>
        </w:trPr>
        <w:tc>
          <w:tcPr>
            <w:tcW w:w="6679" w:type="dxa"/>
          </w:tcPr>
          <w:p w14:paraId="746142E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5135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6BE03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84E72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6A3DEB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00AB20" w14:textId="77777777">
        <w:trPr>
          <w:trHeight w:val="575"/>
        </w:trPr>
        <w:tc>
          <w:tcPr>
            <w:tcW w:w="6679" w:type="dxa"/>
          </w:tcPr>
          <w:p w14:paraId="40D9AB2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8819A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54E4DF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8115B6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CEBC56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3C248DE" w14:textId="77777777">
        <w:trPr>
          <w:trHeight w:val="575"/>
        </w:trPr>
        <w:tc>
          <w:tcPr>
            <w:tcW w:w="6679" w:type="dxa"/>
          </w:tcPr>
          <w:p w14:paraId="70B1D8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1DE778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E9CDF4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2F2B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9DB1F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0C60643" w14:textId="77777777">
        <w:trPr>
          <w:trHeight w:val="575"/>
        </w:trPr>
        <w:tc>
          <w:tcPr>
            <w:tcW w:w="6679" w:type="dxa"/>
          </w:tcPr>
          <w:p w14:paraId="7F72668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2D543C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A97172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160A49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396F1C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65DA22D" w14:textId="77777777">
        <w:trPr>
          <w:trHeight w:val="575"/>
        </w:trPr>
        <w:tc>
          <w:tcPr>
            <w:tcW w:w="6679" w:type="dxa"/>
          </w:tcPr>
          <w:p w14:paraId="47EAE26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8FB52E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CA7EE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16A71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8B342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8F4759" w14:textId="77777777">
        <w:trPr>
          <w:trHeight w:val="578"/>
        </w:trPr>
        <w:tc>
          <w:tcPr>
            <w:tcW w:w="6679" w:type="dxa"/>
          </w:tcPr>
          <w:p w14:paraId="71236DB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33F4D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45D3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4C6EA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13116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FB124AE" w14:textId="77777777" w:rsidR="0044114B" w:rsidRDefault="0044114B"/>
    <w:sectPr w:rsidR="0044114B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0tzExNzMzMzcyUdpeDU4uLM/DyQAsNaAIBMmWMsAAAA"/>
  </w:docVars>
  <w:rsids>
    <w:rsidRoot w:val="00D4754E"/>
    <w:rsid w:val="0044114B"/>
    <w:rsid w:val="00624C2B"/>
    <w:rsid w:val="00D4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145B7"/>
  <w15:docId w15:val="{F342C3BE-E0A3-4BAF-BAEF-2BDE53E2C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ompliance@nevadanursing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Janice F. Hewitt</cp:lastModifiedBy>
  <cp:revision>2</cp:revision>
  <dcterms:created xsi:type="dcterms:W3CDTF">2021-08-12T21:08:00Z</dcterms:created>
  <dcterms:modified xsi:type="dcterms:W3CDTF">2021-08-1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